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D4509" w14:textId="4EBC0A8A" w:rsidR="00CE07B6" w:rsidRPr="0035406B" w:rsidRDefault="04BDF493" w:rsidP="00417828">
      <w:pPr>
        <w:pStyle w:val="Heading1"/>
        <w:rPr>
          <w:rFonts w:eastAsiaTheme="minorEastAsia"/>
        </w:rPr>
      </w:pPr>
      <w:r w:rsidRPr="008A02F7">
        <w:t>Storyline</w:t>
      </w:r>
    </w:p>
    <w:p w14:paraId="2D7DF9BB" w14:textId="6B02529F" w:rsidR="00CE07B6" w:rsidRPr="008A02F7" w:rsidRDefault="04BDF493" w:rsidP="00141207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8A02F7">
        <w:rPr>
          <w:b/>
          <w:bCs/>
        </w:rPr>
        <w:t>Outline of the main plot points of the game</w:t>
      </w:r>
      <w:r w:rsidR="008A02F7">
        <w:rPr>
          <w:b/>
          <w:bCs/>
        </w:rPr>
        <w:t>.</w:t>
      </w:r>
    </w:p>
    <w:p w14:paraId="729125F7" w14:textId="6898E6D9" w:rsidR="00C87D8D" w:rsidRPr="001D111D" w:rsidRDefault="00C87D8D" w:rsidP="00141207">
      <w:pPr>
        <w:pStyle w:val="ListParagraph"/>
        <w:numPr>
          <w:ilvl w:val="1"/>
          <w:numId w:val="1"/>
        </w:numPr>
        <w:spacing w:after="0"/>
        <w:rPr>
          <w:color w:val="0070C0"/>
        </w:rPr>
      </w:pPr>
      <w:bookmarkStart w:id="0" w:name="_Hlk105751994"/>
      <w:r w:rsidRPr="001D111D">
        <w:rPr>
          <w:color w:val="0070C0"/>
        </w:rPr>
        <w:t>It is just to encourage exploration.</w:t>
      </w:r>
    </w:p>
    <w:p w14:paraId="4CDD02D9" w14:textId="4E074528" w:rsidR="00C87D8D" w:rsidRDefault="00C87D8D" w:rsidP="00141207">
      <w:pPr>
        <w:pStyle w:val="ListParagraph"/>
        <w:numPr>
          <w:ilvl w:val="1"/>
          <w:numId w:val="1"/>
        </w:numPr>
        <w:spacing w:after="0"/>
        <w:rPr>
          <w:color w:val="0070C0"/>
        </w:rPr>
      </w:pPr>
      <w:r w:rsidRPr="001D111D">
        <w:rPr>
          <w:color w:val="0070C0"/>
        </w:rPr>
        <w:t xml:space="preserve">You go to a mazing park but when you enter, the entrance disappears so you have to find your way out but find that you may need to get </w:t>
      </w:r>
      <w:r w:rsidR="008A02F7">
        <w:rPr>
          <w:color w:val="0070C0"/>
        </w:rPr>
        <w:t xml:space="preserve">the </w:t>
      </w:r>
      <w:r w:rsidRPr="001D111D">
        <w:rPr>
          <w:color w:val="0070C0"/>
        </w:rPr>
        <w:t>item to help you get through.</w:t>
      </w:r>
    </w:p>
    <w:bookmarkEnd w:id="0"/>
    <w:p w14:paraId="32F563C4" w14:textId="7EEC5F86" w:rsidR="00CE07B6" w:rsidRPr="0035406B" w:rsidRDefault="04BDF493" w:rsidP="00417828">
      <w:pPr>
        <w:pStyle w:val="Heading1"/>
      </w:pPr>
      <w:r w:rsidRPr="0035406B">
        <w:t>Levels</w:t>
      </w:r>
    </w:p>
    <w:p w14:paraId="2BA54866" w14:textId="23D9864F" w:rsidR="00CE07B6" w:rsidRPr="008A02F7" w:rsidRDefault="04BDF493" w:rsidP="00265B8F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8A02F7">
        <w:rPr>
          <w:b/>
          <w:bCs/>
        </w:rPr>
        <w:t>List of all the levels and explanation of how each level flows in each other</w:t>
      </w:r>
      <w:r w:rsidR="008A02F7">
        <w:rPr>
          <w:b/>
          <w:bCs/>
        </w:rPr>
        <w:t>.</w:t>
      </w:r>
    </w:p>
    <w:p w14:paraId="335742B2" w14:textId="227C8D37" w:rsidR="001D111D" w:rsidRDefault="001D111D" w:rsidP="00265B8F">
      <w:pPr>
        <w:pStyle w:val="ListParagraph"/>
        <w:numPr>
          <w:ilvl w:val="1"/>
          <w:numId w:val="1"/>
        </w:numPr>
        <w:spacing w:after="0"/>
        <w:rPr>
          <w:color w:val="0070C0"/>
        </w:rPr>
      </w:pPr>
      <w:bookmarkStart w:id="1" w:name="_Hlk105752370"/>
      <w:r w:rsidRPr="001D111D">
        <w:rPr>
          <w:color w:val="0070C0"/>
        </w:rPr>
        <w:t>The plan is for each type of wall/fence means a new area, but you can backtrack to the prier area</w:t>
      </w:r>
      <w:r w:rsidR="001A3B02">
        <w:rPr>
          <w:color w:val="0070C0"/>
        </w:rPr>
        <w:t xml:space="preserve"> if there is something you missed there.</w:t>
      </w:r>
    </w:p>
    <w:p w14:paraId="5ACD3B4F" w14:textId="4A4F9EFC" w:rsidR="004075D8" w:rsidRDefault="002567A8" w:rsidP="00265B8F">
      <w:pPr>
        <w:pStyle w:val="ListParagraph"/>
        <w:numPr>
          <w:ilvl w:val="2"/>
          <w:numId w:val="1"/>
        </w:numPr>
        <w:spacing w:after="0"/>
        <w:rPr>
          <w:color w:val="0070C0"/>
        </w:rPr>
      </w:pPr>
      <w:r>
        <w:rPr>
          <w:color w:val="0070C0"/>
        </w:rPr>
        <w:t xml:space="preserve">The known </w:t>
      </w:r>
      <w:proofErr w:type="gramStart"/>
      <w:r>
        <w:rPr>
          <w:color w:val="0070C0"/>
        </w:rPr>
        <w:t>areas</w:t>
      </w:r>
      <w:proofErr w:type="gramEnd"/>
      <w:r>
        <w:rPr>
          <w:color w:val="0070C0"/>
        </w:rPr>
        <w:t xml:space="preserve"> at this point is</w:t>
      </w:r>
      <w:r w:rsidR="004075D8">
        <w:rPr>
          <w:color w:val="0070C0"/>
        </w:rPr>
        <w:t>:</w:t>
      </w:r>
    </w:p>
    <w:p w14:paraId="70FA4DAA" w14:textId="07F4FD15" w:rsidR="004075D8" w:rsidRDefault="002567A8" w:rsidP="00265B8F">
      <w:pPr>
        <w:pStyle w:val="ListParagraph"/>
        <w:numPr>
          <w:ilvl w:val="3"/>
          <w:numId w:val="1"/>
        </w:numPr>
        <w:spacing w:after="0"/>
        <w:rPr>
          <w:color w:val="0070C0"/>
        </w:rPr>
      </w:pPr>
      <w:r>
        <w:rPr>
          <w:color w:val="0070C0"/>
        </w:rPr>
        <w:t>a wooden fenc</w:t>
      </w:r>
      <w:r w:rsidR="0087775E">
        <w:rPr>
          <w:color w:val="0070C0"/>
        </w:rPr>
        <w:t>ing</w:t>
      </w:r>
      <w:r>
        <w:rPr>
          <w:color w:val="0070C0"/>
        </w:rPr>
        <w:t xml:space="preserve"> area</w:t>
      </w:r>
      <w:r w:rsidR="0087775E">
        <w:rPr>
          <w:color w:val="0070C0"/>
        </w:rPr>
        <w:t xml:space="preserve"> (possibly having a few types of wooden fencing which are different areas)</w:t>
      </w:r>
    </w:p>
    <w:p w14:paraId="5C9DB12B" w14:textId="7CF89000" w:rsidR="00527E4F" w:rsidRDefault="00527E4F" w:rsidP="00527E4F">
      <w:pPr>
        <w:pStyle w:val="ListParagraph"/>
        <w:numPr>
          <w:ilvl w:val="4"/>
          <w:numId w:val="1"/>
        </w:numPr>
        <w:spacing w:after="0"/>
        <w:rPr>
          <w:color w:val="0070C0"/>
        </w:rPr>
      </w:pPr>
      <w:r>
        <w:rPr>
          <w:color w:val="0070C0"/>
        </w:rPr>
        <w:t xml:space="preserve">The item for this area </w:t>
      </w:r>
      <w:r w:rsidR="003D515F">
        <w:rPr>
          <w:color w:val="0070C0"/>
        </w:rPr>
        <w:t>would be something to break some wood (possibly an axe)</w:t>
      </w:r>
    </w:p>
    <w:p w14:paraId="3DC7738E" w14:textId="66B957EB" w:rsidR="004075D8" w:rsidRDefault="002567A8" w:rsidP="00265B8F">
      <w:pPr>
        <w:pStyle w:val="ListParagraph"/>
        <w:numPr>
          <w:ilvl w:val="3"/>
          <w:numId w:val="1"/>
        </w:numPr>
        <w:spacing w:after="0"/>
        <w:rPr>
          <w:color w:val="0070C0"/>
        </w:rPr>
      </w:pPr>
      <w:r>
        <w:rPr>
          <w:color w:val="0070C0"/>
        </w:rPr>
        <w:t>a stone wall area</w:t>
      </w:r>
      <w:r w:rsidR="004075D8">
        <w:rPr>
          <w:color w:val="0070C0"/>
        </w:rPr>
        <w:t xml:space="preserve"> (possibly having a few types of stone walls which are different areas)</w:t>
      </w:r>
    </w:p>
    <w:p w14:paraId="6F6EBF64" w14:textId="4E5EB245" w:rsidR="003D515F" w:rsidRDefault="003D515F" w:rsidP="003D515F">
      <w:pPr>
        <w:pStyle w:val="ListParagraph"/>
        <w:numPr>
          <w:ilvl w:val="4"/>
          <w:numId w:val="1"/>
        </w:numPr>
        <w:spacing w:after="0"/>
        <w:rPr>
          <w:color w:val="0070C0"/>
        </w:rPr>
      </w:pPr>
      <w:r>
        <w:rPr>
          <w:color w:val="0070C0"/>
        </w:rPr>
        <w:t>The item for this area would be something to break some stone (possibly a pickaxe or sledgehammer)</w:t>
      </w:r>
    </w:p>
    <w:p w14:paraId="1F423B05" w14:textId="21E9E998" w:rsidR="002567A8" w:rsidRDefault="002567A8" w:rsidP="00265B8F">
      <w:pPr>
        <w:pStyle w:val="ListParagraph"/>
        <w:numPr>
          <w:ilvl w:val="3"/>
          <w:numId w:val="1"/>
        </w:numPr>
        <w:spacing w:after="0"/>
        <w:rPr>
          <w:color w:val="0070C0"/>
        </w:rPr>
      </w:pPr>
      <w:r>
        <w:rPr>
          <w:color w:val="0070C0"/>
        </w:rPr>
        <w:t>metal fencing area</w:t>
      </w:r>
    </w:p>
    <w:p w14:paraId="25B32E9B" w14:textId="49C48E3C" w:rsidR="003D515F" w:rsidRDefault="003D515F" w:rsidP="003D515F">
      <w:pPr>
        <w:pStyle w:val="ListParagraph"/>
        <w:numPr>
          <w:ilvl w:val="4"/>
          <w:numId w:val="1"/>
        </w:numPr>
        <w:spacing w:after="0"/>
        <w:rPr>
          <w:color w:val="0070C0"/>
        </w:rPr>
      </w:pPr>
      <w:r>
        <w:rPr>
          <w:color w:val="0070C0"/>
        </w:rPr>
        <w:t>The item for this area would be something to cut metal wire (possibly some wire cutters)</w:t>
      </w:r>
    </w:p>
    <w:p w14:paraId="35A564C7" w14:textId="1491652C" w:rsidR="00544CFF" w:rsidRDefault="00544CFF" w:rsidP="00265B8F">
      <w:pPr>
        <w:pStyle w:val="ListParagraph"/>
        <w:numPr>
          <w:ilvl w:val="3"/>
          <w:numId w:val="1"/>
        </w:numPr>
        <w:spacing w:after="0"/>
        <w:rPr>
          <w:color w:val="0070C0"/>
        </w:rPr>
      </w:pPr>
      <w:r>
        <w:rPr>
          <w:color w:val="0070C0"/>
        </w:rPr>
        <w:t>plant walls area (Bush/hedge)</w:t>
      </w:r>
    </w:p>
    <w:p w14:paraId="28E30681" w14:textId="3BF55C58" w:rsidR="003D515F" w:rsidRDefault="003D515F" w:rsidP="003D515F">
      <w:pPr>
        <w:pStyle w:val="ListParagraph"/>
        <w:numPr>
          <w:ilvl w:val="4"/>
          <w:numId w:val="1"/>
        </w:numPr>
        <w:spacing w:after="0"/>
        <w:rPr>
          <w:color w:val="0070C0"/>
        </w:rPr>
      </w:pPr>
      <w:r>
        <w:rPr>
          <w:color w:val="0070C0"/>
        </w:rPr>
        <w:t xml:space="preserve">The item for this area would be something to cut some bush/hedge (possibly a blade of some </w:t>
      </w:r>
      <w:r w:rsidR="008C7473">
        <w:rPr>
          <w:color w:val="0070C0"/>
        </w:rPr>
        <w:t>kind)</w:t>
      </w:r>
    </w:p>
    <w:p w14:paraId="1ED9BD52" w14:textId="1328FAB6" w:rsidR="00E915A6" w:rsidRPr="001D111D" w:rsidRDefault="00E915A6" w:rsidP="00265B8F">
      <w:pPr>
        <w:pStyle w:val="ListParagraph"/>
        <w:numPr>
          <w:ilvl w:val="1"/>
          <w:numId w:val="1"/>
        </w:numPr>
        <w:spacing w:after="0"/>
        <w:rPr>
          <w:color w:val="0070C0"/>
        </w:rPr>
      </w:pPr>
      <w:r>
        <w:rPr>
          <w:color w:val="0070C0"/>
        </w:rPr>
        <w:t>I want to encourage exploration.</w:t>
      </w:r>
    </w:p>
    <w:bookmarkEnd w:id="1"/>
    <w:p w14:paraId="63C1407C" w14:textId="378A747C" w:rsidR="000C1020" w:rsidRPr="008A02F7" w:rsidRDefault="00871E2A" w:rsidP="00265B8F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8A02F7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25E3409D" wp14:editId="26174BCB">
            <wp:simplePos x="0" y="0"/>
            <wp:positionH relativeFrom="margin">
              <wp:align>center</wp:align>
            </wp:positionH>
            <wp:positionV relativeFrom="paragraph">
              <wp:posOffset>247015</wp:posOffset>
            </wp:positionV>
            <wp:extent cx="5760000" cy="2340000"/>
            <wp:effectExtent l="0" t="0" r="12700" b="3175"/>
            <wp:wrapSquare wrapText="bothSides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  <wp14:sizeRelV relativeFrom="margin">
              <wp14:pctHeight>0</wp14:pctHeight>
            </wp14:sizeRelV>
          </wp:anchor>
        </w:drawing>
      </w:r>
      <w:r w:rsidR="04BDF493" w:rsidRPr="008A02F7">
        <w:rPr>
          <w:b/>
          <w:bCs/>
        </w:rPr>
        <w:t>Graphs outlining how the game progresses as the player plays.</w:t>
      </w:r>
    </w:p>
    <w:p w14:paraId="48128779" w14:textId="42B1BC1D" w:rsidR="00F678FC" w:rsidRPr="00B94DAE" w:rsidRDefault="000C1020" w:rsidP="00265B8F">
      <w:pPr>
        <w:spacing w:after="0"/>
        <w:rPr>
          <w:color w:val="0070C0"/>
        </w:rPr>
      </w:pPr>
      <w:r>
        <w:rPr>
          <w:color w:val="0070C0"/>
        </w:rPr>
        <w:t xml:space="preserve">This is not the end graph because it may change </w:t>
      </w:r>
      <w:r w:rsidR="00182666">
        <w:rPr>
          <w:color w:val="0070C0"/>
        </w:rPr>
        <w:t>throughout</w:t>
      </w:r>
      <w:r>
        <w:rPr>
          <w:color w:val="0070C0"/>
        </w:rPr>
        <w:t xml:space="preserve"> </w:t>
      </w:r>
      <w:r w:rsidR="008A02F7">
        <w:rPr>
          <w:color w:val="0070C0"/>
        </w:rPr>
        <w:t xml:space="preserve">the </w:t>
      </w:r>
      <w:r>
        <w:rPr>
          <w:color w:val="0070C0"/>
        </w:rPr>
        <w:t>development</w:t>
      </w:r>
      <w:r w:rsidR="00182666">
        <w:rPr>
          <w:color w:val="0070C0"/>
        </w:rPr>
        <w:t>.</w:t>
      </w:r>
    </w:p>
    <w:p w14:paraId="0F0B5251" w14:textId="19592D59" w:rsidR="00CE07B6" w:rsidRPr="008A02F7" w:rsidRDefault="04BDF493" w:rsidP="00417828">
      <w:pPr>
        <w:pStyle w:val="Heading1"/>
      </w:pPr>
      <w:r w:rsidRPr="008A02F7">
        <w:lastRenderedPageBreak/>
        <w:t>Character Art</w:t>
      </w:r>
    </w:p>
    <w:p w14:paraId="69EE7158" w14:textId="4AE65476" w:rsidR="00701AC3" w:rsidRPr="008A02F7" w:rsidRDefault="04BDF493" w:rsidP="00417828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8A02F7">
        <w:rPr>
          <w:b/>
          <w:bCs/>
        </w:rPr>
        <w:t>Character art and bios.</w:t>
      </w:r>
    </w:p>
    <w:p w14:paraId="28B4A168" w14:textId="79E6E4D4" w:rsidR="00701AC3" w:rsidRDefault="00701AC3" w:rsidP="00417828">
      <w:pPr>
        <w:pStyle w:val="ListParagraph"/>
        <w:numPr>
          <w:ilvl w:val="1"/>
          <w:numId w:val="1"/>
        </w:numPr>
        <w:spacing w:after="0"/>
        <w:rPr>
          <w:color w:val="0070C0"/>
        </w:rPr>
      </w:pPr>
      <w:bookmarkStart w:id="2" w:name="_Hlk105755012"/>
      <w:r>
        <w:rPr>
          <w:color w:val="0070C0"/>
        </w:rPr>
        <w:t>You don’t really get to see the player character</w:t>
      </w:r>
      <w:r w:rsidR="00F678FC">
        <w:rPr>
          <w:color w:val="0070C0"/>
        </w:rPr>
        <w:t>.</w:t>
      </w:r>
    </w:p>
    <w:p w14:paraId="014312A1" w14:textId="772A021E" w:rsidR="00701AC3" w:rsidRDefault="00701AC3" w:rsidP="00417828">
      <w:pPr>
        <w:pStyle w:val="ListParagraph"/>
        <w:numPr>
          <w:ilvl w:val="1"/>
          <w:numId w:val="1"/>
        </w:numPr>
        <w:spacing w:after="0"/>
        <w:rPr>
          <w:color w:val="0070C0"/>
        </w:rPr>
      </w:pPr>
      <w:r>
        <w:rPr>
          <w:color w:val="0070C0"/>
        </w:rPr>
        <w:t xml:space="preserve">The player character is supposed to represent the </w:t>
      </w:r>
      <w:r w:rsidR="00D53A85">
        <w:rPr>
          <w:color w:val="0070C0"/>
        </w:rPr>
        <w:t>player,</w:t>
      </w:r>
      <w:r>
        <w:rPr>
          <w:color w:val="0070C0"/>
        </w:rPr>
        <w:t xml:space="preserve"> so I don’t really want to make the player see their character except</w:t>
      </w:r>
      <w:r w:rsidR="008A02F7">
        <w:rPr>
          <w:color w:val="0070C0"/>
        </w:rPr>
        <w:t xml:space="preserve"> for</w:t>
      </w:r>
      <w:r w:rsidR="00F678FC">
        <w:rPr>
          <w:color w:val="0070C0"/>
        </w:rPr>
        <w:t xml:space="preserve"> </w:t>
      </w:r>
      <w:r w:rsidR="008A02F7">
        <w:rPr>
          <w:color w:val="0070C0"/>
        </w:rPr>
        <w:t xml:space="preserve">a </w:t>
      </w:r>
      <w:r w:rsidR="00F678FC">
        <w:rPr>
          <w:color w:val="0070C0"/>
        </w:rPr>
        <w:t>minimum of</w:t>
      </w:r>
      <w:r>
        <w:rPr>
          <w:color w:val="0070C0"/>
        </w:rPr>
        <w:t xml:space="preserve"> their hands </w:t>
      </w:r>
      <w:r w:rsidR="00F678FC">
        <w:rPr>
          <w:color w:val="0070C0"/>
        </w:rPr>
        <w:t xml:space="preserve">and maximum </w:t>
      </w:r>
      <w:r w:rsidR="00EE7483">
        <w:rPr>
          <w:color w:val="0070C0"/>
        </w:rPr>
        <w:t xml:space="preserve">of </w:t>
      </w:r>
      <w:r w:rsidR="00F678FC">
        <w:rPr>
          <w:color w:val="0070C0"/>
        </w:rPr>
        <w:t>their</w:t>
      </w:r>
      <w:r>
        <w:rPr>
          <w:color w:val="0070C0"/>
        </w:rPr>
        <w:t xml:space="preserve"> forearms</w:t>
      </w:r>
      <w:r w:rsidR="00D53A85">
        <w:rPr>
          <w:color w:val="0070C0"/>
        </w:rPr>
        <w:t xml:space="preserve"> so there can be some emersion.</w:t>
      </w:r>
    </w:p>
    <w:p w14:paraId="411D8D35" w14:textId="2717AF94" w:rsidR="00D53A85" w:rsidRPr="00701AC3" w:rsidRDefault="00D53A85" w:rsidP="00417828">
      <w:pPr>
        <w:pStyle w:val="ListParagraph"/>
        <w:numPr>
          <w:ilvl w:val="1"/>
          <w:numId w:val="1"/>
        </w:numPr>
        <w:spacing w:after="0"/>
        <w:rPr>
          <w:color w:val="0070C0"/>
        </w:rPr>
      </w:pPr>
      <w:r>
        <w:rPr>
          <w:color w:val="0070C0"/>
        </w:rPr>
        <w:t>At this point</w:t>
      </w:r>
      <w:r w:rsidR="00265B8F">
        <w:rPr>
          <w:color w:val="0070C0"/>
        </w:rPr>
        <w:t>,</w:t>
      </w:r>
      <w:r>
        <w:rPr>
          <w:color w:val="0070C0"/>
        </w:rPr>
        <w:t xml:space="preserve"> there will be no enemies.</w:t>
      </w:r>
    </w:p>
    <w:bookmarkEnd w:id="2"/>
    <w:p w14:paraId="7790CF86" w14:textId="5944ECC7" w:rsidR="00451762" w:rsidRPr="008A02F7" w:rsidRDefault="00451762" w:rsidP="00417828">
      <w:pPr>
        <w:pStyle w:val="Heading1"/>
      </w:pPr>
      <w:r w:rsidRPr="008A02F7">
        <w:t>Environment ideas</w:t>
      </w:r>
    </w:p>
    <w:p w14:paraId="47502BC9" w14:textId="387B7DB6" w:rsidR="00451762" w:rsidRPr="001A3B02" w:rsidRDefault="00451762" w:rsidP="00265B8F">
      <w:pPr>
        <w:pStyle w:val="ListParagraph"/>
        <w:numPr>
          <w:ilvl w:val="0"/>
          <w:numId w:val="1"/>
        </w:numPr>
        <w:spacing w:after="0"/>
        <w:rPr>
          <w:color w:val="0070C0"/>
        </w:rPr>
      </w:pPr>
      <w:bookmarkStart w:id="3" w:name="_Hlk105757045"/>
      <w:r w:rsidRPr="001A3B02">
        <w:rPr>
          <w:color w:val="0070C0"/>
        </w:rPr>
        <w:t>Possibly an old theme park environment</w:t>
      </w:r>
      <w:r w:rsidR="00C87D8D" w:rsidRPr="001A3B02">
        <w:rPr>
          <w:color w:val="0070C0"/>
        </w:rPr>
        <w:t>.</w:t>
      </w:r>
      <w:r w:rsidR="00182666">
        <w:rPr>
          <w:color w:val="0070C0"/>
        </w:rPr>
        <w:t xml:space="preserve"> (can’t really provide images because I can’t find ones that I like</w:t>
      </w:r>
      <w:r w:rsidR="00544CFF">
        <w:rPr>
          <w:color w:val="0070C0"/>
        </w:rPr>
        <w:t xml:space="preserve"> so I most probably will make my own)</w:t>
      </w:r>
    </w:p>
    <w:p w14:paraId="443C70D3" w14:textId="002A3F4D" w:rsidR="00451762" w:rsidRDefault="00451762" w:rsidP="00265B8F">
      <w:pPr>
        <w:pStyle w:val="ListParagraph"/>
        <w:numPr>
          <w:ilvl w:val="0"/>
          <w:numId w:val="1"/>
        </w:numPr>
        <w:spacing w:after="0"/>
        <w:rPr>
          <w:color w:val="0070C0"/>
        </w:rPr>
      </w:pPr>
      <w:bookmarkStart w:id="4" w:name="_Hlk96077595"/>
      <w:r w:rsidRPr="001A3B02">
        <w:rPr>
          <w:color w:val="0070C0"/>
        </w:rPr>
        <w:t>The maze walls are stone</w:t>
      </w:r>
      <w:r w:rsidR="00696E8F" w:rsidRPr="001A3B02">
        <w:rPr>
          <w:color w:val="0070C0"/>
        </w:rPr>
        <w:t xml:space="preserve"> </w:t>
      </w:r>
      <w:r w:rsidR="008A02F7">
        <w:rPr>
          <w:color w:val="0070C0"/>
        </w:rPr>
        <w:t>walls</w:t>
      </w:r>
      <w:r w:rsidRPr="001A3B02">
        <w:rPr>
          <w:color w:val="0070C0"/>
        </w:rPr>
        <w:t>, wood</w:t>
      </w:r>
      <w:r w:rsidR="00696E8F" w:rsidRPr="001A3B02">
        <w:rPr>
          <w:color w:val="0070C0"/>
        </w:rPr>
        <w:t xml:space="preserve"> fencing</w:t>
      </w:r>
      <w:r w:rsidRPr="001A3B02">
        <w:rPr>
          <w:color w:val="0070C0"/>
        </w:rPr>
        <w:t xml:space="preserve">, </w:t>
      </w:r>
      <w:r w:rsidR="00C87D8D" w:rsidRPr="001A3B02">
        <w:rPr>
          <w:color w:val="0070C0"/>
        </w:rPr>
        <w:t>metal</w:t>
      </w:r>
      <w:r w:rsidR="00696E8F" w:rsidRPr="001A3B02">
        <w:rPr>
          <w:color w:val="0070C0"/>
        </w:rPr>
        <w:t xml:space="preserve"> fencing (wire fencing)</w:t>
      </w:r>
      <w:r w:rsidR="00C87D8D" w:rsidRPr="001A3B02">
        <w:rPr>
          <w:color w:val="0070C0"/>
        </w:rPr>
        <w:t>,</w:t>
      </w:r>
      <w:r w:rsidRPr="001A3B02">
        <w:rPr>
          <w:color w:val="0070C0"/>
        </w:rPr>
        <w:t xml:space="preserve"> </w:t>
      </w:r>
      <w:r w:rsidR="00C87D8D" w:rsidRPr="001A3B02">
        <w:rPr>
          <w:color w:val="0070C0"/>
        </w:rPr>
        <w:t>and</w:t>
      </w:r>
      <w:r w:rsidRPr="001A3B02">
        <w:rPr>
          <w:color w:val="0070C0"/>
        </w:rPr>
        <w:t xml:space="preserve"> plant</w:t>
      </w:r>
      <w:r w:rsidR="00696E8F" w:rsidRPr="001A3B02">
        <w:rPr>
          <w:color w:val="0070C0"/>
        </w:rPr>
        <w:t xml:space="preserve"> bush(hedges). I have chosen this</w:t>
      </w:r>
      <w:r w:rsidR="00C87D8D" w:rsidRPr="001A3B02">
        <w:rPr>
          <w:color w:val="0070C0"/>
        </w:rPr>
        <w:t xml:space="preserve"> because I want it to be a mix of </w:t>
      </w:r>
      <w:r w:rsidR="008A02F7">
        <w:rPr>
          <w:color w:val="0070C0"/>
        </w:rPr>
        <w:t>environmental</w:t>
      </w:r>
      <w:r w:rsidR="00C87D8D" w:rsidRPr="001A3B02">
        <w:rPr>
          <w:color w:val="0070C0"/>
        </w:rPr>
        <w:t xml:space="preserve"> feelings.</w:t>
      </w:r>
    </w:p>
    <w:p w14:paraId="16DD4F2C" w14:textId="6FCB0D57" w:rsidR="00B94DAE" w:rsidRPr="001A3B02" w:rsidRDefault="00B94DAE" w:rsidP="00265B8F">
      <w:pPr>
        <w:pStyle w:val="ListParagraph"/>
        <w:numPr>
          <w:ilvl w:val="0"/>
          <w:numId w:val="1"/>
        </w:numPr>
        <w:spacing w:after="0"/>
        <w:rPr>
          <w:color w:val="0070C0"/>
        </w:rPr>
      </w:pPr>
      <w:r>
        <w:rPr>
          <w:color w:val="0070C0"/>
        </w:rPr>
        <w:t>In a way</w:t>
      </w:r>
      <w:r w:rsidR="008A02F7">
        <w:rPr>
          <w:color w:val="0070C0"/>
        </w:rPr>
        <w:t>,</w:t>
      </w:r>
      <w:r>
        <w:rPr>
          <w:color w:val="0070C0"/>
        </w:rPr>
        <w:t xml:space="preserve"> it is like the backrooms, but I don’t want it to be like that as much as I can at least.</w:t>
      </w:r>
    </w:p>
    <w:bookmarkEnd w:id="3"/>
    <w:bookmarkEnd w:id="4"/>
    <w:p w14:paraId="22FFFB03" w14:textId="43237EB3" w:rsidR="00CE07B6" w:rsidRPr="008A02F7" w:rsidRDefault="04BDF493" w:rsidP="00417828">
      <w:pPr>
        <w:pStyle w:val="Heading1"/>
      </w:pPr>
      <w:r w:rsidRPr="008A02F7">
        <w:t>Environmental Art</w:t>
      </w:r>
    </w:p>
    <w:p w14:paraId="2B4C6351" w14:textId="1016CB67" w:rsidR="00CE07B6" w:rsidRDefault="04BDF493" w:rsidP="00417828">
      <w:pPr>
        <w:pStyle w:val="ListParagraph"/>
        <w:numPr>
          <w:ilvl w:val="0"/>
          <w:numId w:val="1"/>
        </w:numPr>
        <w:spacing w:after="0"/>
      </w:pPr>
      <w:r>
        <w:t>Environmental art to be used in production.</w:t>
      </w:r>
    </w:p>
    <w:p w14:paraId="745B138C" w14:textId="24B0BE59" w:rsidR="00F678FC" w:rsidRDefault="00F678FC" w:rsidP="00417828">
      <w:pPr>
        <w:pStyle w:val="ListParagraph"/>
        <w:numPr>
          <w:ilvl w:val="1"/>
          <w:numId w:val="1"/>
        </w:numPr>
        <w:spacing w:after="0"/>
        <w:rPr>
          <w:color w:val="0070C0"/>
        </w:rPr>
      </w:pPr>
      <w:bookmarkStart w:id="5" w:name="_Hlk105757188"/>
      <w:r>
        <w:rPr>
          <w:color w:val="0070C0"/>
        </w:rPr>
        <w:t xml:space="preserve">Some of the textures here </w:t>
      </w:r>
      <w:hyperlink r:id="rId6" w:history="1">
        <w:r w:rsidRPr="00480498">
          <w:rPr>
            <w:rStyle w:val="Hyperlink"/>
          </w:rPr>
          <w:t>https://github.com/Stampard0/Textures</w:t>
        </w:r>
      </w:hyperlink>
      <w:r>
        <w:rPr>
          <w:color w:val="0070C0"/>
        </w:rPr>
        <w:t xml:space="preserve"> (mainly what is in the Fence &amp; Walls for Maze file and the Terrain file</w:t>
      </w:r>
      <w:r w:rsidR="00D53A85">
        <w:rPr>
          <w:color w:val="0070C0"/>
        </w:rPr>
        <w:t>).</w:t>
      </w:r>
    </w:p>
    <w:p w14:paraId="6D0A977E" w14:textId="77777777" w:rsidR="008C7473" w:rsidRDefault="00544CFF" w:rsidP="00544CFF">
      <w:pPr>
        <w:pStyle w:val="ListParagraph"/>
        <w:numPr>
          <w:ilvl w:val="1"/>
          <w:numId w:val="1"/>
        </w:numPr>
        <w:spacing w:after="0"/>
        <w:rPr>
          <w:color w:val="0070C0"/>
        </w:rPr>
      </w:pPr>
      <w:r>
        <w:rPr>
          <w:color w:val="0070C0"/>
        </w:rPr>
        <w:t>Here are some examples</w:t>
      </w:r>
    </w:p>
    <w:p w14:paraId="34EA8367" w14:textId="17FA0125" w:rsidR="009662D2" w:rsidRPr="008C7473" w:rsidRDefault="009662D2" w:rsidP="008C7473">
      <w:pPr>
        <w:spacing w:after="0"/>
        <w:rPr>
          <w:color w:val="0070C0"/>
        </w:rPr>
      </w:pPr>
      <w:bookmarkStart w:id="6" w:name="_Hlk105757224"/>
      <w:bookmarkEnd w:id="5"/>
      <w:r>
        <w:rPr>
          <w:noProof/>
        </w:rPr>
        <w:lastRenderedPageBreak/>
        <w:drawing>
          <wp:inline distT="0" distB="0" distL="0" distR="0" wp14:anchorId="79AE68CD" wp14:editId="32F774FD">
            <wp:extent cx="1799590" cy="1799590"/>
            <wp:effectExtent l="0" t="0" r="0" b="0"/>
            <wp:docPr id="18" name="Picture 18" descr="A picture containing person, airplane, indoor, surround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person, airplane, indoor, surrounde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590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2A0C90" wp14:editId="536BC865">
            <wp:extent cx="1800000" cy="1800000"/>
            <wp:effectExtent l="0" t="0" r="0" b="0"/>
            <wp:docPr id="12" name="Picture 12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1C27E3" wp14:editId="4D3306FB">
            <wp:extent cx="1800000" cy="18000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E35436" wp14:editId="2AB219F2">
            <wp:extent cx="5943600" cy="2971800"/>
            <wp:effectExtent l="0" t="0" r="0" b="0"/>
            <wp:docPr id="13" name="Picture 13" descr="A picture containing building, stone, ce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building, stone, ceme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63D42">
        <w:rPr>
          <w:noProof/>
        </w:rPr>
        <w:drawing>
          <wp:inline distT="0" distB="0" distL="0" distR="0" wp14:anchorId="5D675772" wp14:editId="1F90A10E">
            <wp:extent cx="1800000" cy="18000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63D42">
        <w:rPr>
          <w:noProof/>
        </w:rPr>
        <w:drawing>
          <wp:inline distT="0" distB="0" distL="0" distR="0" wp14:anchorId="6CFB6A24" wp14:editId="07599BE2">
            <wp:extent cx="1800000" cy="18000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63D42">
        <w:rPr>
          <w:noProof/>
        </w:rPr>
        <w:drawing>
          <wp:inline distT="0" distB="0" distL="0" distR="0" wp14:anchorId="6FEC920D" wp14:editId="75E4A4DE">
            <wp:extent cx="1800000" cy="1800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63D42">
        <w:rPr>
          <w:noProof/>
        </w:rPr>
        <w:lastRenderedPageBreak/>
        <w:drawing>
          <wp:inline distT="0" distB="0" distL="0" distR="0" wp14:anchorId="2F01A2DD" wp14:editId="4C970DB4">
            <wp:extent cx="1800000" cy="18000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7488E2" wp14:editId="4BFE727D">
            <wp:extent cx="1800000" cy="18000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FF509C" wp14:editId="42BE0AF2">
            <wp:extent cx="1800000" cy="18000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A22102" wp14:editId="10858020">
            <wp:extent cx="1800000" cy="18000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F60292" wp14:editId="43640337">
            <wp:extent cx="1800000" cy="1800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2FC99D" wp14:editId="5B7E8C7A">
            <wp:extent cx="1800000" cy="18000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63D42">
        <w:rPr>
          <w:noProof/>
        </w:rPr>
        <w:drawing>
          <wp:inline distT="0" distB="0" distL="0" distR="0" wp14:anchorId="06B745FD" wp14:editId="3CA0289A">
            <wp:extent cx="3280000" cy="10800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0000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662D2">
        <w:rPr>
          <w:noProof/>
        </w:rPr>
        <mc:AlternateContent>
          <mc:Choice Requires="wps">
            <w:drawing>
              <wp:inline distT="0" distB="0" distL="0" distR="0" wp14:anchorId="1A049E3C" wp14:editId="62CD13A8">
                <wp:extent cx="2162175" cy="1080000"/>
                <wp:effectExtent l="0" t="0" r="28575" b="25400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2175" cy="108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2E146C" w14:textId="4FFBB71F" w:rsidR="009662D2" w:rsidRDefault="009662D2" w:rsidP="009662D2">
                            <w:r>
                              <w:rPr>
                                <w:color w:val="0070C0"/>
                              </w:rPr>
                              <w:t xml:space="preserve">all of these are downloaded from </w:t>
                            </w:r>
                            <w:hyperlink r:id="rId20" w:history="1">
                              <w:r w:rsidRPr="008B1A9A">
                                <w:rPr>
                                  <w:rStyle w:val="Hyperlink"/>
                                </w:rPr>
                                <w:t>https://www.textures.com/library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A049E3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70.25pt;height:8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">
                <v:textbox>
                  <w:txbxContent>
                    <w:p w14:paraId="012E146C" w14:textId="4FFBB71F" w:rsidR="009662D2" w:rsidRDefault="009662D2" w:rsidP="009662D2">
                      <w:r>
                        <w:rPr>
                          <w:color w:val="0070C0"/>
                        </w:rPr>
                        <w:t xml:space="preserve">all of these are downloaded from </w:t>
                      </w:r>
                      <w:hyperlink r:id="rId21" w:history="1">
                        <w:r w:rsidRPr="008B1A9A">
                          <w:rPr>
                            <w:rStyle w:val="Hyperlink"/>
                          </w:rPr>
                          <w:t>https://www.textures.com/library</w:t>
                        </w:r>
                      </w:hyperlink>
                    </w:p>
                  </w:txbxContent>
                </v:textbox>
                <w10:anchorlock/>
              </v:shape>
            </w:pict>
          </mc:Fallback>
        </mc:AlternateContent>
      </w:r>
      <w:r w:rsidRPr="008C7473">
        <w:rPr>
          <w:color w:val="0070C0"/>
        </w:rPr>
        <w:t xml:space="preserve"> </w:t>
      </w:r>
    </w:p>
    <w:bookmarkEnd w:id="6"/>
    <w:p w14:paraId="5BC19CF5" w14:textId="063CD96C" w:rsidR="00CE07B6" w:rsidRPr="008A02F7" w:rsidRDefault="04BDF493" w:rsidP="00417828">
      <w:pPr>
        <w:pStyle w:val="Heading1"/>
      </w:pPr>
      <w:r w:rsidRPr="008A02F7">
        <w:lastRenderedPageBreak/>
        <w:t>GUI</w:t>
      </w:r>
    </w:p>
    <w:bookmarkStart w:id="7" w:name="_Hlk105757493"/>
    <w:p w14:paraId="69D5660E" w14:textId="01990E84" w:rsidR="00CF68B0" w:rsidRPr="00265B8F" w:rsidRDefault="00265B8F" w:rsidP="00CF68B0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8A02F7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3F03D36" wp14:editId="1B0B99CB">
                <wp:simplePos x="0" y="0"/>
                <wp:positionH relativeFrom="margin">
                  <wp:posOffset>85725</wp:posOffset>
                </wp:positionH>
                <wp:positionV relativeFrom="paragraph">
                  <wp:posOffset>3763010</wp:posOffset>
                </wp:positionV>
                <wp:extent cx="5759450" cy="3239770"/>
                <wp:effectExtent l="0" t="0" r="12700" b="17780"/>
                <wp:wrapSquare wrapText="bothSides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9450" cy="323977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EE1B9E" w14:textId="3FB0E58E" w:rsidR="001027F5" w:rsidRDefault="001027F5" w:rsidP="001027F5">
                            <w:pPr>
                              <w:jc w:val="center"/>
                            </w:pPr>
                            <w:r>
                              <w:t>Looking over the amusement part, looking at the amusement park or looking at the entrance to the maz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F03D36" id="Rectangle 3" o:spid="_x0000_s1027" style="position:absolute;left:0;text-align:left;margin-left:6.75pt;margin-top:296.3pt;width:453.5pt;height:255.1pt;z-index:2516715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" fillcolor="#4472c4 [3204]" strokecolor="#1f3763 [1604]" strokeweight="1pt">
                <v:textbox>
                  <w:txbxContent>
                    <w:p w14:paraId="6AEE1B9E" w14:textId="3FB0E58E" w:rsidR="001027F5" w:rsidRDefault="001027F5" w:rsidP="001027F5">
                      <w:pPr>
                        <w:jc w:val="center"/>
                      </w:pPr>
                      <w:r>
                        <w:t>Looking over the amusement part, looking at the amusement park or looking at the entrance to the maze</w:t>
                      </w: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Pr="008A02F7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9AFA0EA" wp14:editId="5CC8B66F">
                <wp:simplePos x="0" y="0"/>
                <wp:positionH relativeFrom="column">
                  <wp:posOffset>180340</wp:posOffset>
                </wp:positionH>
                <wp:positionV relativeFrom="paragraph">
                  <wp:posOffset>5213350</wp:posOffset>
                </wp:positionV>
                <wp:extent cx="755650" cy="269875"/>
                <wp:effectExtent l="0" t="0" r="25400" b="158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650" cy="269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E07E11" w14:textId="5057CE91" w:rsidR="00862A88" w:rsidRDefault="00862A88">
                            <w:r>
                              <w:t>Exit</w:t>
                            </w:r>
                            <w:r w:rsidR="00997822">
                              <w:t>/Clo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AFA0EA" id="Text Box 11" o:spid="_x0000_s1028" type="#_x0000_t202" style="position:absolute;left:0;text-align:left;margin-left:14.2pt;margin-top:410.5pt;width:59.5pt;height:21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" fillcolor="white [3201]" strokeweight=".5pt">
                <v:textbox>
                  <w:txbxContent>
                    <w:p w14:paraId="79E07E11" w14:textId="5057CE91" w:rsidR="00862A88" w:rsidRDefault="00862A88">
                      <w:r>
                        <w:t>Exit</w:t>
                      </w:r>
                      <w:r w:rsidR="00997822">
                        <w:t>/Close</w:t>
                      </w:r>
                    </w:p>
                  </w:txbxContent>
                </v:textbox>
              </v:shape>
            </w:pict>
          </mc:Fallback>
        </mc:AlternateContent>
      </w:r>
      <w:r w:rsidRPr="008A02F7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AC700B3" wp14:editId="08DB368F">
                <wp:simplePos x="0" y="0"/>
                <wp:positionH relativeFrom="column">
                  <wp:posOffset>180340</wp:posOffset>
                </wp:positionH>
                <wp:positionV relativeFrom="paragraph">
                  <wp:posOffset>4899025</wp:posOffset>
                </wp:positionV>
                <wp:extent cx="647700" cy="269875"/>
                <wp:effectExtent l="0" t="0" r="19050" b="158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" cy="269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6022752" w14:textId="19F6F500" w:rsidR="00862A88" w:rsidRDefault="00862A88">
                            <w:r>
                              <w:t>Op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C700B3" id="Text Box 10" o:spid="_x0000_s1029" type="#_x0000_t202" style="position:absolute;left:0;text-align:left;margin-left:14.2pt;margin-top:385.75pt;width:51pt;height:21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" fillcolor="white [3201]" strokeweight=".5pt">
                <v:textbox>
                  <w:txbxContent>
                    <w:p w14:paraId="76022752" w14:textId="19F6F500" w:rsidR="00862A88" w:rsidRDefault="00862A88">
                      <w:r>
                        <w:t>Options</w:t>
                      </w:r>
                    </w:p>
                  </w:txbxContent>
                </v:textbox>
              </v:shape>
            </w:pict>
          </mc:Fallback>
        </mc:AlternateContent>
      </w:r>
      <w:r w:rsidRPr="008A02F7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57DC38B" wp14:editId="0B925BDF">
                <wp:simplePos x="0" y="0"/>
                <wp:positionH relativeFrom="column">
                  <wp:posOffset>180340</wp:posOffset>
                </wp:positionH>
                <wp:positionV relativeFrom="paragraph">
                  <wp:posOffset>4575175</wp:posOffset>
                </wp:positionV>
                <wp:extent cx="719455" cy="269875"/>
                <wp:effectExtent l="0" t="0" r="23495" b="158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9455" cy="269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D5CF5B" w14:textId="5E9C26C4" w:rsidR="00862A88" w:rsidRDefault="00862A88">
                            <w:r>
                              <w:t>Continue</w:t>
                            </w:r>
                            <w:r w:rsidR="00997822"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7DC38B" id="Text Box 9" o:spid="_x0000_s1030" type="#_x0000_t202" style="position:absolute;left:0;text-align:left;margin-left:14.2pt;margin-top:360.25pt;width:56.65pt;height:21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" fillcolor="white [3201]" strokeweight=".5pt">
                <v:textbox>
                  <w:txbxContent>
                    <w:p w14:paraId="33D5CF5B" w14:textId="5E9C26C4" w:rsidR="00862A88" w:rsidRDefault="00862A88">
                      <w:r>
                        <w:t>Continue</w:t>
                      </w:r>
                      <w:r w:rsidR="00997822"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 w:rsidRPr="008A02F7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87BA96A" wp14:editId="2D271BC1">
                <wp:simplePos x="0" y="0"/>
                <wp:positionH relativeFrom="column">
                  <wp:posOffset>180340</wp:posOffset>
                </wp:positionH>
                <wp:positionV relativeFrom="paragraph">
                  <wp:posOffset>4256405</wp:posOffset>
                </wp:positionV>
                <wp:extent cx="1259840" cy="269875"/>
                <wp:effectExtent l="0" t="0" r="16510" b="158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9840" cy="269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1C7FFE" w14:textId="6C4DAED9" w:rsidR="00862A88" w:rsidRDefault="00862A88">
                            <w:r>
                              <w:t>Start</w:t>
                            </w:r>
                            <w:r w:rsidR="00997822">
                              <w:t>/New</w:t>
                            </w:r>
                            <w:r w:rsidR="006149C5">
                              <w:t>_</w:t>
                            </w:r>
                            <w:r w:rsidR="00997822">
                              <w:t>G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7BA96A" id="Text Box 8" o:spid="_x0000_s1031" type="#_x0000_t202" style="position:absolute;left:0;text-align:left;margin-left:14.2pt;margin-top:335.15pt;width:99.2pt;height:21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" fillcolor="white [3201]" strokeweight=".5pt">
                <v:textbox>
                  <w:txbxContent>
                    <w:p w14:paraId="7A1C7FFE" w14:textId="6C4DAED9" w:rsidR="00862A88" w:rsidRDefault="00862A88">
                      <w:r>
                        <w:t>Start</w:t>
                      </w:r>
                      <w:r w:rsidR="00997822">
                        <w:t>/New</w:t>
                      </w:r>
                      <w:r w:rsidR="006149C5">
                        <w:t>_</w:t>
                      </w:r>
                      <w:r w:rsidR="00997822">
                        <w:t>Game</w:t>
                      </w:r>
                    </w:p>
                  </w:txbxContent>
                </v:textbox>
              </v:shape>
            </w:pict>
          </mc:Fallback>
        </mc:AlternateContent>
      </w:r>
      <w:r w:rsidR="00CF68B0" w:rsidRPr="008A02F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5FA57D" wp14:editId="47B63326">
                <wp:simplePos x="0" y="0"/>
                <wp:positionH relativeFrom="margin">
                  <wp:align>center</wp:align>
                </wp:positionH>
                <wp:positionV relativeFrom="paragraph">
                  <wp:posOffset>179070</wp:posOffset>
                </wp:positionV>
                <wp:extent cx="5760000" cy="3240000"/>
                <wp:effectExtent l="0" t="0" r="12700" b="17780"/>
                <wp:wrapThrough wrapText="bothSides">
                  <wp:wrapPolygon edited="0">
                    <wp:start x="0" y="0"/>
                    <wp:lineTo x="0" y="21592"/>
                    <wp:lineTo x="21576" y="21592"/>
                    <wp:lineTo x="21576" y="0"/>
                    <wp:lineTo x="0" y="0"/>
                  </wp:wrapPolygon>
                </wp:wrapThrough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0000" cy="3240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8F9BF2" w14:textId="41EE0313" w:rsidR="006149C5" w:rsidRDefault="00932598" w:rsidP="006149C5">
                            <w:pPr>
                              <w:jc w:val="center"/>
                            </w:pPr>
                            <w:r>
                              <w:t>Planning on the photo being a little look of the maze but not showing the maze path.</w:t>
                            </w:r>
                            <w:r w:rsidR="006149C5">
                              <w:t xml:space="preserve"> </w:t>
                            </w:r>
                            <w:r w:rsidR="00997822">
                              <w:t>Possibly a panorama (camera is turning around)</w:t>
                            </w:r>
                            <w:r w:rsidR="006149C5">
                              <w:t xml:space="preserve"> &amp; possibly have the name of the game </w:t>
                            </w:r>
                            <w:r w:rsidR="004075D8">
                              <w:t>somewhere (</w:t>
                            </w:r>
                            <w:r w:rsidR="006149C5">
                              <w:t>maybe moving to a different spot depending on what photo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5FA57D" id="Rectangle 4" o:spid="_x0000_s1032" style="position:absolute;left:0;text-align:left;margin-left:0;margin-top:14.1pt;width:453.55pt;height:255.1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" fillcolor="#4472c4 [3204]" strokecolor="#1f3763 [1604]" strokeweight="1pt">
                <v:textbox>
                  <w:txbxContent>
                    <w:p w14:paraId="0E8F9BF2" w14:textId="41EE0313" w:rsidR="006149C5" w:rsidRDefault="00932598" w:rsidP="006149C5">
                      <w:pPr>
                        <w:jc w:val="center"/>
                      </w:pPr>
                      <w:r>
                        <w:t>Planning on the photo being a little look of the maze but not showing the maze path.</w:t>
                      </w:r>
                      <w:r w:rsidR="006149C5">
                        <w:t xml:space="preserve"> </w:t>
                      </w:r>
                      <w:r w:rsidR="00997822">
                        <w:t>Possibly a panorama (camera is turning around)</w:t>
                      </w:r>
                      <w:r w:rsidR="006149C5">
                        <w:t xml:space="preserve"> &amp; possibly have the name of the game </w:t>
                      </w:r>
                      <w:r w:rsidR="004075D8">
                        <w:t>somewhere (</w:t>
                      </w:r>
                      <w:r w:rsidR="006149C5">
                        <w:t>maybe moving to a different spot depending on what photo)</w:t>
                      </w:r>
                    </w:p>
                  </w:txbxContent>
                </v:textbox>
                <w10:wrap type="through" anchorx="margin"/>
              </v:rect>
            </w:pict>
          </mc:Fallback>
        </mc:AlternateContent>
      </w:r>
      <w:r w:rsidR="00CF68B0" w:rsidRPr="008A02F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E0E4DB2" wp14:editId="33D51DE2">
                <wp:simplePos x="0" y="0"/>
                <wp:positionH relativeFrom="margin">
                  <wp:align>center</wp:align>
                </wp:positionH>
                <wp:positionV relativeFrom="paragraph">
                  <wp:posOffset>3187065</wp:posOffset>
                </wp:positionV>
                <wp:extent cx="3600000" cy="180000"/>
                <wp:effectExtent l="0" t="0" r="19685" b="10795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1800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CDB300" w14:textId="1B78132F" w:rsidR="00932598" w:rsidRPr="00932598" w:rsidRDefault="00932598" w:rsidP="00932598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E0E4DB2" id="Rectangle: Rounded Corners 7" o:spid="_x0000_s1033" style="position:absolute;left:0;text-align:left;margin-left:0;margin-top:250.95pt;width:283.45pt;height:14.15pt;z-index: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" fillcolor="#a5a5a5 [3206]" strokecolor="#525252 [1606]" strokeweight="1pt">
                <v:stroke joinstyle="miter"/>
                <v:textbox>
                  <w:txbxContent>
                    <w:p w14:paraId="71CDB300" w14:textId="1B78132F" w:rsidR="00932598" w:rsidRPr="00932598" w:rsidRDefault="00932598" w:rsidP="00932598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932598" w:rsidRPr="008A02F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CE72334" wp14:editId="11E84238">
                <wp:simplePos x="0" y="0"/>
                <wp:positionH relativeFrom="margin">
                  <wp:align>center</wp:align>
                </wp:positionH>
                <wp:positionV relativeFrom="paragraph">
                  <wp:posOffset>3131185</wp:posOffset>
                </wp:positionV>
                <wp:extent cx="876300" cy="3048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63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3"/>
                        </a:fontRef>
                      </wps:style>
                      <wps:txbx>
                        <w:txbxContent>
                          <w:p w14:paraId="7BCEEE72" w14:textId="62669B44" w:rsidR="00932598" w:rsidRPr="00932598" w:rsidRDefault="00932598" w:rsidP="0093259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932598">
                              <w:rPr>
                                <w:color w:val="FFFFFF" w:themeColor="background1"/>
                              </w:rPr>
                              <w:t>Loading B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E72334" id="_x0000_s1034" type="#_x0000_t202" style="position:absolute;left:0;text-align:left;margin-left:0;margin-top:246.55pt;width:69pt;height:24pt;z-index:25166643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" filled="f" stroked="f">
                <v:textbox>
                  <w:txbxContent>
                    <w:p w14:paraId="7BCEEE72" w14:textId="62669B44" w:rsidR="00932598" w:rsidRPr="00932598" w:rsidRDefault="00932598" w:rsidP="00932598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932598">
                        <w:rPr>
                          <w:color w:val="FFFFFF" w:themeColor="background1"/>
                        </w:rPr>
                        <w:t>Loading Ba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4BDF493" w:rsidRPr="008A02F7">
        <w:rPr>
          <w:b/>
          <w:bCs/>
        </w:rPr>
        <w:t>Splash screens</w:t>
      </w:r>
    </w:p>
    <w:p w14:paraId="3E707A03" w14:textId="2128BDB8" w:rsidR="00875D97" w:rsidRPr="00CF68B0" w:rsidRDefault="04BDF493" w:rsidP="00417828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CF68B0">
        <w:rPr>
          <w:b/>
          <w:bCs/>
        </w:rPr>
        <w:t>Main Menu</w:t>
      </w:r>
    </w:p>
    <w:p w14:paraId="078272DC" w14:textId="012D71AA" w:rsidR="001027F5" w:rsidRPr="003548C7" w:rsidRDefault="001027F5" w:rsidP="00265B8F">
      <w:pPr>
        <w:spacing w:after="0"/>
        <w:rPr>
          <w:color w:val="0070C0"/>
        </w:rPr>
      </w:pPr>
      <w:r w:rsidRPr="003548C7">
        <w:rPr>
          <w:color w:val="0070C0"/>
        </w:rPr>
        <w:t>Selecting</w:t>
      </w:r>
      <w:r w:rsidR="006149C5" w:rsidRPr="003548C7">
        <w:rPr>
          <w:color w:val="0070C0"/>
        </w:rPr>
        <w:t xml:space="preserve"> the</w:t>
      </w:r>
      <w:r w:rsidRPr="003548C7">
        <w:rPr>
          <w:color w:val="0070C0"/>
        </w:rPr>
        <w:t xml:space="preserve"> Start/New</w:t>
      </w:r>
      <w:r w:rsidR="006149C5" w:rsidRPr="003548C7">
        <w:rPr>
          <w:color w:val="0070C0"/>
        </w:rPr>
        <w:t>_</w:t>
      </w:r>
      <w:r w:rsidRPr="003548C7">
        <w:rPr>
          <w:color w:val="0070C0"/>
        </w:rPr>
        <w:t xml:space="preserve">Game or </w:t>
      </w:r>
      <w:r w:rsidR="006149C5" w:rsidRPr="003548C7">
        <w:rPr>
          <w:color w:val="0070C0"/>
        </w:rPr>
        <w:t>C</w:t>
      </w:r>
      <w:r w:rsidRPr="003548C7">
        <w:rPr>
          <w:color w:val="0070C0"/>
        </w:rPr>
        <w:t>ontinue</w:t>
      </w:r>
      <w:r w:rsidR="006149C5" w:rsidRPr="003548C7">
        <w:rPr>
          <w:color w:val="0070C0"/>
        </w:rPr>
        <w:t xml:space="preserve"> button </w:t>
      </w:r>
      <w:r w:rsidRPr="003548C7">
        <w:rPr>
          <w:color w:val="0070C0"/>
        </w:rPr>
        <w:t>the camera moves into the entrance of the maze</w:t>
      </w:r>
      <w:r w:rsidR="0050250F" w:rsidRPr="003548C7">
        <w:rPr>
          <w:color w:val="0070C0"/>
        </w:rPr>
        <w:t>. (With a little spin)</w:t>
      </w:r>
    </w:p>
    <w:p w14:paraId="284C826C" w14:textId="5328F015" w:rsidR="0050250F" w:rsidRPr="003548C7" w:rsidRDefault="006149C5" w:rsidP="00265B8F">
      <w:pPr>
        <w:spacing w:after="0"/>
        <w:rPr>
          <w:color w:val="0070C0"/>
        </w:rPr>
      </w:pPr>
      <w:r w:rsidRPr="003548C7">
        <w:rPr>
          <w:color w:val="0070C0"/>
        </w:rPr>
        <w:t>For the Start/New_Game button</w:t>
      </w:r>
      <w:r w:rsidR="0050250F" w:rsidRPr="003548C7">
        <w:rPr>
          <w:color w:val="0070C0"/>
        </w:rPr>
        <w:t xml:space="preserve"> if you already have a save then it will ask if you want to over right </w:t>
      </w:r>
      <w:proofErr w:type="gramStart"/>
      <w:r w:rsidR="0050250F" w:rsidRPr="003548C7">
        <w:rPr>
          <w:color w:val="0070C0"/>
        </w:rPr>
        <w:t>your</w:t>
      </w:r>
      <w:proofErr w:type="gramEnd"/>
      <w:r w:rsidR="0050250F" w:rsidRPr="003548C7">
        <w:rPr>
          <w:color w:val="0070C0"/>
        </w:rPr>
        <w:t xml:space="preserve"> previse save</w:t>
      </w:r>
      <w:r w:rsidR="00265B8F">
        <w:rPr>
          <w:color w:val="0070C0"/>
        </w:rPr>
        <w:t xml:space="preserve">. </w:t>
      </w:r>
      <w:r w:rsidR="0050250F" w:rsidRPr="003548C7">
        <w:rPr>
          <w:color w:val="0070C0"/>
        </w:rPr>
        <w:t xml:space="preserve">If you </w:t>
      </w:r>
      <w:r w:rsidR="00261942" w:rsidRPr="003548C7">
        <w:rPr>
          <w:color w:val="0070C0"/>
        </w:rPr>
        <w:t>do,</w:t>
      </w:r>
      <w:r w:rsidR="0050250F" w:rsidRPr="003548C7">
        <w:rPr>
          <w:color w:val="0070C0"/>
        </w:rPr>
        <w:t xml:space="preserve"> then it will move the camera into the entrance &amp; if you don’t then it won’t do that.</w:t>
      </w:r>
    </w:p>
    <w:p w14:paraId="6770F752" w14:textId="7B9A6BBC" w:rsidR="00875D97" w:rsidRPr="003548C7" w:rsidRDefault="00432A78" w:rsidP="00265B8F">
      <w:pPr>
        <w:spacing w:after="0"/>
        <w:rPr>
          <w:color w:val="0070C0"/>
        </w:rPr>
      </w:pPr>
      <w:r w:rsidRPr="003548C7">
        <w:rPr>
          <w:color w:val="0070C0"/>
        </w:rPr>
        <w:lastRenderedPageBreak/>
        <w:t>For the Continue button</w:t>
      </w:r>
      <w:r w:rsidR="008A02F7">
        <w:rPr>
          <w:color w:val="0070C0"/>
        </w:rPr>
        <w:t>,</w:t>
      </w:r>
      <w:r w:rsidRPr="003548C7">
        <w:rPr>
          <w:color w:val="0070C0"/>
        </w:rPr>
        <w:t xml:space="preserve"> it will move the camera into the entrance with a bit of a faster spin.</w:t>
      </w:r>
    </w:p>
    <w:p w14:paraId="19F6246D" w14:textId="15406009" w:rsidR="00875D97" w:rsidRPr="008A02F7" w:rsidRDefault="00F163CF" w:rsidP="00265B8F">
      <w:pPr>
        <w:pStyle w:val="ListParagraph"/>
        <w:numPr>
          <w:ilvl w:val="1"/>
          <w:numId w:val="1"/>
        </w:numPr>
        <w:spacing w:after="0"/>
        <w:rPr>
          <w:b/>
          <w:bCs/>
        </w:rPr>
      </w:pPr>
      <w:r w:rsidRPr="008A02F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4DA6AD5" wp14:editId="07617837">
                <wp:simplePos x="0" y="0"/>
                <wp:positionH relativeFrom="margin">
                  <wp:align>center</wp:align>
                </wp:positionH>
                <wp:positionV relativeFrom="paragraph">
                  <wp:posOffset>3028950</wp:posOffset>
                </wp:positionV>
                <wp:extent cx="3600000" cy="360000"/>
                <wp:effectExtent l="0" t="0" r="19685" b="21590"/>
                <wp:wrapNone/>
                <wp:docPr id="5" name="Rectangle: Beveled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360000"/>
                        </a:xfrm>
                        <a:prstGeom prst="bevel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CEDF82" w14:textId="0A7D742C" w:rsidR="00F163CF" w:rsidRDefault="00F163CF" w:rsidP="00F163CF">
                            <w:pPr>
                              <w:jc w:val="center"/>
                            </w:pPr>
                            <w:r>
                              <w:t>Hotb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DA6AD5" id="_x0000_t84" coordsize="21600,21600" o:spt="84" adj="2700" path="m,l,21600r21600,l21600,xem@0@0nfl@0@2@1@2@1@0xem,nfl@0@0em,21600nfl@0@2em21600,21600nfl@1@2em21600,nfl@1@0e">
                <v:stroke joinstyle="miter"/>
                <v:formulas>
                  <v:f eqn="val #0"/>
                  <v:f eqn="sum width 0 #0"/>
                  <v:f eqn="sum height 0 #0"/>
                  <v:f eqn="prod width 1 2"/>
                  <v:f eqn="prod height 1 2"/>
                  <v:f eqn="prod #0 1 2"/>
                  <v:f eqn="prod #0 3 2"/>
                  <v:f eqn="sum @1 @5 0"/>
                  <v:f eqn="sum @2 @5 0"/>
                </v:formulas>
                <v:path o:extrusionok="f" limo="10800,10800" o:connecttype="custom" o:connectlocs="0,@4;@0,@4;@3,21600;@3,@2;21600,@4;@1,@4;@3,0;@3,@0" textboxrect="@0,@0,@1,@2"/>
                <v:handles>
                  <v:h position="#0,topLeft" switch="" xrange="0,10800"/>
                </v:handles>
                <o:complex v:ext="view"/>
              </v:shapetype>
              <v:shape id="Rectangle: Beveled 5" o:spid="_x0000_s1035" type="#_x0000_t84" style="position:absolute;left:0;text-align:left;margin-left:0;margin-top:238.5pt;width:283.45pt;height:28.3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" fillcolor="#4472c4 [3204]" strokecolor="#1f3763 [1604]" strokeweight="1pt">
                <v:textbox>
                  <w:txbxContent>
                    <w:p w14:paraId="5CCEDF82" w14:textId="0A7D742C" w:rsidR="00F163CF" w:rsidRDefault="00F163CF" w:rsidP="00F163CF">
                      <w:pPr>
                        <w:jc w:val="center"/>
                      </w:pPr>
                      <w:r>
                        <w:t>Hotba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75D97" w:rsidRPr="008A02F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9164FD" wp14:editId="2C112656">
                <wp:simplePos x="0" y="0"/>
                <wp:positionH relativeFrom="margin">
                  <wp:align>center</wp:align>
                </wp:positionH>
                <wp:positionV relativeFrom="paragraph">
                  <wp:posOffset>190500</wp:posOffset>
                </wp:positionV>
                <wp:extent cx="5760000" cy="3240000"/>
                <wp:effectExtent l="0" t="0" r="12700" b="17780"/>
                <wp:wrapSquare wrapText="bothSides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0000" cy="3240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98184F" id="Rectangle 2" o:spid="_x0000_s1026" style="position:absolute;margin-left:0;margin-top:15pt;width:453.55pt;height:255.1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" fillcolor="#4472c4 [3204]" strokecolor="#1f3763 [1604]" strokeweight="1pt">
                <w10:wrap type="square" anchorx="margin"/>
              </v:rect>
            </w:pict>
          </mc:Fallback>
        </mc:AlternateContent>
      </w:r>
      <w:r w:rsidR="04BDF493" w:rsidRPr="008A02F7">
        <w:rPr>
          <w:b/>
          <w:bCs/>
        </w:rPr>
        <w:t>HUD</w:t>
      </w:r>
    </w:p>
    <w:p w14:paraId="39A4273E" w14:textId="6AC34938" w:rsidR="004B55B2" w:rsidRPr="00432A78" w:rsidRDefault="004B55B2" w:rsidP="00265B8F">
      <w:pPr>
        <w:spacing w:after="0"/>
        <w:jc w:val="center"/>
        <w:rPr>
          <w:color w:val="0070C0"/>
        </w:rPr>
      </w:pPr>
      <w:r w:rsidRPr="00432A78">
        <w:rPr>
          <w:color w:val="0070C0"/>
        </w:rPr>
        <w:t>It is a very simple HUD</w:t>
      </w:r>
    </w:p>
    <w:bookmarkEnd w:id="7"/>
    <w:p w14:paraId="4F798976" w14:textId="534E435D" w:rsidR="00CE07B6" w:rsidRPr="008A02F7" w:rsidRDefault="04BDF493" w:rsidP="00417828">
      <w:pPr>
        <w:pStyle w:val="Heading1"/>
      </w:pPr>
      <w:r w:rsidRPr="008A02F7">
        <w:t>Sound and music</w:t>
      </w:r>
    </w:p>
    <w:p w14:paraId="171CB1DB" w14:textId="4B161744" w:rsidR="00CE07B6" w:rsidRPr="008A02F7" w:rsidRDefault="04BDF493" w:rsidP="00417828">
      <w:pPr>
        <w:pStyle w:val="ListParagraph"/>
        <w:numPr>
          <w:ilvl w:val="0"/>
          <w:numId w:val="1"/>
        </w:numPr>
        <w:rPr>
          <w:b/>
          <w:bCs/>
        </w:rPr>
      </w:pPr>
      <w:r w:rsidRPr="008A02F7">
        <w:rPr>
          <w:b/>
          <w:bCs/>
        </w:rPr>
        <w:t>What music and sound will the game need?</w:t>
      </w:r>
    </w:p>
    <w:p w14:paraId="58CE5E43" w14:textId="2F0C2F51" w:rsidR="00FD5B65" w:rsidRPr="001A3B02" w:rsidRDefault="00FD5B65" w:rsidP="00417828">
      <w:pPr>
        <w:pStyle w:val="ListParagraph"/>
        <w:numPr>
          <w:ilvl w:val="1"/>
          <w:numId w:val="1"/>
        </w:numPr>
        <w:rPr>
          <w:color w:val="0070C0"/>
        </w:rPr>
      </w:pPr>
      <w:bookmarkStart w:id="8" w:name="_Hlk105758023"/>
      <w:r w:rsidRPr="001A3B02">
        <w:rPr>
          <w:color w:val="0070C0"/>
        </w:rPr>
        <w:t xml:space="preserve">The game would need </w:t>
      </w:r>
      <w:r w:rsidRPr="001A3B02">
        <w:rPr>
          <w:color w:val="0070C0"/>
          <w:highlight w:val="yellow"/>
        </w:rPr>
        <w:t>some eerie sounds</w:t>
      </w:r>
      <w:r w:rsidR="00F678FC">
        <w:rPr>
          <w:color w:val="0070C0"/>
        </w:rPr>
        <w:t>.</w:t>
      </w:r>
      <w:r w:rsidR="00DB56BB">
        <w:rPr>
          <w:color w:val="0070C0"/>
        </w:rPr>
        <w:t xml:space="preserve"> (Like some footstep sounds (that aren’t the players</w:t>
      </w:r>
      <w:r w:rsidR="00636294">
        <w:rPr>
          <w:color w:val="0070C0"/>
        </w:rPr>
        <w:t>) &amp; some generic eerie sounds.)</w:t>
      </w:r>
    </w:p>
    <w:p w14:paraId="306193F3" w14:textId="5BBE46B8" w:rsidR="00FD5B65" w:rsidRPr="001A3B02" w:rsidRDefault="00E915A6" w:rsidP="00417828">
      <w:pPr>
        <w:pStyle w:val="ListParagraph"/>
        <w:numPr>
          <w:ilvl w:val="1"/>
          <w:numId w:val="1"/>
        </w:numPr>
        <w:rPr>
          <w:color w:val="0070C0"/>
        </w:rPr>
      </w:pPr>
      <w:r>
        <w:rPr>
          <w:color w:val="0070C0"/>
        </w:rPr>
        <w:t xml:space="preserve">Not sure what </w:t>
      </w:r>
      <w:r w:rsidR="00791F88">
        <w:rPr>
          <w:color w:val="0070C0"/>
        </w:rPr>
        <w:t>music if any</w:t>
      </w:r>
      <w:r w:rsidR="001120F7">
        <w:rPr>
          <w:color w:val="0070C0"/>
        </w:rPr>
        <w:t xml:space="preserve"> at this point.</w:t>
      </w:r>
    </w:p>
    <w:p w14:paraId="2C078E63" w14:textId="14A325C3" w:rsidR="00CE07B6" w:rsidRPr="008A02F7" w:rsidRDefault="04BDF493" w:rsidP="00417828">
      <w:pPr>
        <w:pStyle w:val="ListParagraph"/>
        <w:numPr>
          <w:ilvl w:val="0"/>
          <w:numId w:val="1"/>
        </w:numPr>
        <w:rPr>
          <w:b/>
          <w:bCs/>
        </w:rPr>
      </w:pPr>
      <w:r w:rsidRPr="008A02F7">
        <w:rPr>
          <w:b/>
          <w:bCs/>
        </w:rPr>
        <w:t xml:space="preserve">How will you use audio to enhance </w:t>
      </w:r>
      <w:r w:rsidR="008A02F7" w:rsidRPr="008A02F7">
        <w:rPr>
          <w:b/>
          <w:bCs/>
        </w:rPr>
        <w:t xml:space="preserve">the </w:t>
      </w:r>
      <w:r w:rsidRPr="008A02F7">
        <w:rPr>
          <w:b/>
          <w:bCs/>
        </w:rPr>
        <w:t>player experience?</w:t>
      </w:r>
    </w:p>
    <w:p w14:paraId="74AE5F6B" w14:textId="64F860DB" w:rsidR="00875D97" w:rsidRPr="008A02F7" w:rsidRDefault="00FD5B65" w:rsidP="00417828">
      <w:pPr>
        <w:pStyle w:val="ListParagraph"/>
        <w:numPr>
          <w:ilvl w:val="1"/>
          <w:numId w:val="1"/>
        </w:numPr>
        <w:rPr>
          <w:color w:val="0070C0"/>
        </w:rPr>
      </w:pPr>
      <w:r w:rsidRPr="001A3B02">
        <w:rPr>
          <w:color w:val="0070C0"/>
        </w:rPr>
        <w:t>I will use the audio to enhance the feeling of uncertainty</w:t>
      </w:r>
      <w:r w:rsidR="00F678FC">
        <w:rPr>
          <w:color w:val="0070C0"/>
        </w:rPr>
        <w:t>.</w:t>
      </w:r>
      <w:bookmarkEnd w:id="8"/>
    </w:p>
    <w:sectPr w:rsidR="00875D97" w:rsidRPr="008A02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662FC"/>
    <w:multiLevelType w:val="hybridMultilevel"/>
    <w:tmpl w:val="5ACA4CBA"/>
    <w:lvl w:ilvl="0" w:tplc="DD9072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5E5C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A481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1CF2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F883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856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0239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2A87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B8A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015D44"/>
    <w:multiLevelType w:val="hybridMultilevel"/>
    <w:tmpl w:val="9E62AC9C"/>
    <w:lvl w:ilvl="0" w:tplc="4F9A40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B671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7A9B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72A4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0822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0E6F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DE9F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CEB0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E4B9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5117290">
    <w:abstractNumId w:val="0"/>
  </w:num>
  <w:num w:numId="2" w16cid:durableId="19912110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yNDc1tzSzMDUzMTFW0lEKTi0uzszPAykwrAUAh9FvEiwAAAA="/>
  </w:docVars>
  <w:rsids>
    <w:rsidRoot w:val="539C9850"/>
    <w:rsid w:val="00020636"/>
    <w:rsid w:val="000C1020"/>
    <w:rsid w:val="001027F5"/>
    <w:rsid w:val="001120F7"/>
    <w:rsid w:val="00141207"/>
    <w:rsid w:val="001569D5"/>
    <w:rsid w:val="00182666"/>
    <w:rsid w:val="001A3B02"/>
    <w:rsid w:val="001D111D"/>
    <w:rsid w:val="002567A8"/>
    <w:rsid w:val="00261942"/>
    <w:rsid w:val="00265B8F"/>
    <w:rsid w:val="0035406B"/>
    <w:rsid w:val="003548C7"/>
    <w:rsid w:val="003B06DB"/>
    <w:rsid w:val="003D515F"/>
    <w:rsid w:val="004075D8"/>
    <w:rsid w:val="00417828"/>
    <w:rsid w:val="00432A78"/>
    <w:rsid w:val="00451762"/>
    <w:rsid w:val="004B55B2"/>
    <w:rsid w:val="0050250F"/>
    <w:rsid w:val="00527E4F"/>
    <w:rsid w:val="00544CFF"/>
    <w:rsid w:val="0055514C"/>
    <w:rsid w:val="006149C5"/>
    <w:rsid w:val="00636294"/>
    <w:rsid w:val="00655F39"/>
    <w:rsid w:val="00696E8F"/>
    <w:rsid w:val="006A64D7"/>
    <w:rsid w:val="00701AC3"/>
    <w:rsid w:val="007274AF"/>
    <w:rsid w:val="00791F88"/>
    <w:rsid w:val="007B4147"/>
    <w:rsid w:val="00820A1C"/>
    <w:rsid w:val="00862A88"/>
    <w:rsid w:val="00871E2A"/>
    <w:rsid w:val="00875D97"/>
    <w:rsid w:val="0087775E"/>
    <w:rsid w:val="008A02F7"/>
    <w:rsid w:val="008C7473"/>
    <w:rsid w:val="00932598"/>
    <w:rsid w:val="009662D2"/>
    <w:rsid w:val="00997822"/>
    <w:rsid w:val="00AE0249"/>
    <w:rsid w:val="00B162EE"/>
    <w:rsid w:val="00B94DAE"/>
    <w:rsid w:val="00C12544"/>
    <w:rsid w:val="00C26D36"/>
    <w:rsid w:val="00C63D42"/>
    <w:rsid w:val="00C87D8D"/>
    <w:rsid w:val="00CE07B6"/>
    <w:rsid w:val="00CF68B0"/>
    <w:rsid w:val="00D53A85"/>
    <w:rsid w:val="00D543B5"/>
    <w:rsid w:val="00DA52EB"/>
    <w:rsid w:val="00DB56BB"/>
    <w:rsid w:val="00E16C63"/>
    <w:rsid w:val="00E62744"/>
    <w:rsid w:val="00E915A6"/>
    <w:rsid w:val="00EB56DC"/>
    <w:rsid w:val="00EC5C67"/>
    <w:rsid w:val="00EE7483"/>
    <w:rsid w:val="00F163CF"/>
    <w:rsid w:val="00F678FC"/>
    <w:rsid w:val="00FD5B65"/>
    <w:rsid w:val="00FE4A8A"/>
    <w:rsid w:val="04BDF493"/>
    <w:rsid w:val="310F76EA"/>
    <w:rsid w:val="539C9850"/>
    <w:rsid w:val="66EEB32A"/>
    <w:rsid w:val="765CC986"/>
    <w:rsid w:val="79D83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C9850"/>
  <w15:chartTrackingRefBased/>
  <w15:docId w15:val="{D4561580-38A6-4C07-A705-26B4C565D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78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678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78F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178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hyperlink" Target="https://www.textures.com/library" TargetMode="Externa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hyperlink" Target="https://www.textures.com/library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ithub.com/Stampard0/Textures" TargetMode="External"/><Relationship Id="rId11" Type="http://schemas.openxmlformats.org/officeDocument/2006/relationships/image" Target="media/image5.tiff"/><Relationship Id="rId5" Type="http://schemas.openxmlformats.org/officeDocument/2006/relationships/chart" Target="charts/chart1.xml"/><Relationship Id="rId15" Type="http://schemas.openxmlformats.org/officeDocument/2006/relationships/image" Target="media/image9.jpeg"/><Relationship Id="rId23" Type="http://schemas.openxmlformats.org/officeDocument/2006/relationships/theme" Target="theme/theme1.xml"/><Relationship Id="rId10" Type="http://schemas.openxmlformats.org/officeDocument/2006/relationships/image" Target="media/image4.tiff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tiff"/><Relationship Id="rId22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layout>
        <c:manualLayout>
          <c:xMode val="edge"/>
          <c:yMode val="edge"/>
          <c:x val="0.24266813671444326"/>
          <c:y val="3.256445047489823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ame progression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dLbl>
              <c:idx val="0"/>
              <c:tx>
                <c:rich>
                  <a:bodyPr/>
                  <a:lstStyle/>
                  <a:p>
                    <a:fld id="{CC207A22-0F5F-48F8-9D80-2C223D25544D}" type="CELLRANGE">
                      <a:rPr lang="en-US"/>
                      <a:pPr/>
                      <a:t>[CELLRANGE]</a:t>
                    </a:fld>
                    <a:endParaRPr lang="en-AU"/>
                  </a:p>
                </c:rich>
              </c:tx>
              <c:dLblPos val="t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1-2345-497B-A52D-F9A3392F3379}"/>
                </c:ext>
              </c:extLst>
            </c:dLbl>
            <c:dLbl>
              <c:idx val="1"/>
              <c:layout>
                <c:manualLayout>
                  <c:x val="-9.4998828013091521E-2"/>
                  <c:y val="0.15254778363016688"/>
                </c:manualLayout>
              </c:layout>
              <c:tx>
                <c:rich>
                  <a:bodyPr/>
                  <a:lstStyle/>
                  <a:p>
                    <a:fld id="{F2468413-8759-4C4C-B881-33BA4B4DC7C7}" type="CELLRANGE">
                      <a:rPr lang="en-US"/>
                      <a:pPr/>
                      <a:t>[CELLRANGE]</a:t>
                    </a:fld>
                    <a:endParaRPr lang="en-AU"/>
                  </a:p>
                </c:rich>
              </c:tx>
              <c:dLblPos val="r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2-2345-497B-A52D-F9A3392F3379}"/>
                </c:ext>
              </c:extLst>
            </c:dLbl>
            <c:dLbl>
              <c:idx val="2"/>
              <c:layout>
                <c:manualLayout>
                  <c:x val="-0.1911659967531622"/>
                  <c:y val="-0.13626555839271798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Found the item to break some wood</a:t>
                    </a:r>
                  </a:p>
                </c:rich>
              </c:tx>
              <c:dLblPos val="r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1"/>
                </c:ext>
                <c:ext xmlns:c16="http://schemas.microsoft.com/office/drawing/2014/chart" uri="{C3380CC4-5D6E-409C-BE32-E72D297353CC}">
                  <c16:uniqueId val="{00000005-2345-497B-A52D-F9A3392F3379}"/>
                </c:ext>
              </c:extLst>
            </c:dLbl>
            <c:dLbl>
              <c:idx val="3"/>
              <c:layout>
                <c:manualLayout>
                  <c:x val="-7.2588181163131857E-2"/>
                  <c:y val="0.21767668457996345"/>
                </c:manualLayout>
              </c:layout>
              <c:tx>
                <c:rich>
                  <a:bodyPr/>
                  <a:lstStyle/>
                  <a:p>
                    <a:fld id="{C5A5A0D6-F7C7-473E-B4D4-8CB6110B266E}" type="CELLRANGE">
                      <a:rPr lang="en-US"/>
                      <a:pPr/>
                      <a:t>[CELLRANGE]</a:t>
                    </a:fld>
                    <a:endParaRPr lang="en-AU"/>
                  </a:p>
                </c:rich>
              </c:tx>
              <c:dLblPos val="r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6-2345-497B-A52D-F9A3392F3379}"/>
                </c:ext>
              </c:extLst>
            </c:dLbl>
            <c:dLbl>
              <c:idx val="4"/>
              <c:layout>
                <c:manualLayout>
                  <c:x val="-0.27054857668701005"/>
                  <c:y val="-0.23395890981741257"/>
                </c:manualLayout>
              </c:layout>
              <c:tx>
                <c:rich>
                  <a:bodyPr/>
                  <a:lstStyle/>
                  <a:p>
                    <a:fld id="{7134E89C-D786-4725-9238-BFFC02BD558F}" type="CELLRANGE">
                      <a:rPr lang="en-US"/>
                      <a:pPr/>
                      <a:t>[CELLRANGE]</a:t>
                    </a:fld>
                    <a:endParaRPr lang="en-AU"/>
                  </a:p>
                </c:rich>
              </c:tx>
              <c:dLblPos val="r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7-2345-497B-A52D-F9A3392F3379}"/>
                </c:ext>
              </c:extLst>
            </c:dLbl>
            <c:dLbl>
              <c:idx val="5"/>
              <c:layout>
                <c:manualLayout>
                  <c:x val="2.6640043754177917E-2"/>
                  <c:y val="0.19596705093003131"/>
                </c:manualLayout>
              </c:layout>
              <c:tx>
                <c:rich>
                  <a:bodyPr/>
                  <a:lstStyle/>
                  <a:p>
                    <a:fld id="{5B500CF3-538A-4DEF-8A15-7A754C27FCBD}" type="CELLRANGE">
                      <a:rPr lang="en-US"/>
                      <a:pPr/>
                      <a:t>[CELLRANGE]</a:t>
                    </a:fld>
                    <a:endParaRPr lang="en-AU"/>
                  </a:p>
                </c:rich>
              </c:tx>
              <c:dLblPos val="r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8-2345-497B-A52D-F9A3392F3379}"/>
                </c:ext>
              </c:extLst>
            </c:dLbl>
            <c:dLbl>
              <c:idx val="6"/>
              <c:layout>
                <c:manualLayout>
                  <c:x val="-0.21101164173662423"/>
                  <c:y val="-0.16883000886761609"/>
                </c:manualLayout>
              </c:layout>
              <c:tx>
                <c:rich>
                  <a:bodyPr/>
                  <a:lstStyle/>
                  <a:p>
                    <a:fld id="{46534581-D13F-4EEE-958F-DCC01C2D6C61}" type="CELLRANGE">
                      <a:rPr lang="en-US"/>
                      <a:pPr/>
                      <a:t>[CELLRANGE]</a:t>
                    </a:fld>
                    <a:endParaRPr lang="en-AU"/>
                  </a:p>
                </c:rich>
              </c:tx>
              <c:dLblPos val="r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9-2345-497B-A52D-F9A3392F3379}"/>
                </c:ext>
              </c:extLst>
            </c:dLbl>
            <c:dLbl>
              <c:idx val="7"/>
              <c:layout>
                <c:manualLayout>
                  <c:x val="9.7771835852381569E-2"/>
                  <c:y val="0.21571427045160738"/>
                </c:manualLayout>
              </c:layout>
              <c:tx>
                <c:rich>
                  <a:bodyPr/>
                  <a:lstStyle/>
                  <a:p>
                    <a:fld id="{79AABFA0-5D3F-4652-A30C-1FD9D858E2CC}" type="CELLRANGE">
                      <a:rPr lang="en-US"/>
                      <a:pPr/>
                      <a:t>[CELLRANGE]</a:t>
                    </a:fld>
                    <a:endParaRPr lang="en-AU"/>
                  </a:p>
                </c:rich>
              </c:tx>
              <c:dLblPos val="r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4-2345-497B-A52D-F9A3392F3379}"/>
                </c:ext>
              </c:extLst>
            </c:dLbl>
            <c:dLbl>
              <c:idx val="8"/>
              <c:layout>
                <c:manualLayout>
                  <c:x val="-0.17070987681115393"/>
                  <c:y val="-0.21275013621940406"/>
                </c:manualLayout>
              </c:layout>
              <c:tx>
                <c:rich>
                  <a:bodyPr/>
                  <a:lstStyle/>
                  <a:p>
                    <a:fld id="{A94DCF3A-F522-482C-927E-416991F12FDE}" type="CELLRANGE">
                      <a:rPr lang="en-US"/>
                      <a:pPr/>
                      <a:t>[CELLRANGE]</a:t>
                    </a:fld>
                    <a:endParaRPr lang="en-AU"/>
                  </a:p>
                </c:rich>
              </c:tx>
              <c:dLblPos val="r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A-2345-497B-A52D-F9A3392F3379}"/>
                </c:ext>
              </c:extLst>
            </c:dLbl>
            <c:dLbl>
              <c:idx val="9"/>
              <c:layout>
                <c:manualLayout>
                  <c:x val="-1.2181892368195042E-2"/>
                  <c:y val="-8.988215686065025E-2"/>
                </c:manualLayout>
              </c:layout>
              <c:tx>
                <c:rich>
                  <a:bodyPr/>
                  <a:lstStyle/>
                  <a:p>
                    <a:fld id="{065912FB-487F-403C-925C-6EE94784BB87}" type="CELLRANGE">
                      <a:rPr lang="en-US"/>
                      <a:pPr/>
                      <a:t>[CELLRANGE]</a:t>
                    </a:fld>
                    <a:endParaRPr lang="en-AU"/>
                  </a:p>
                </c:rich>
              </c:tx>
              <c:dLblPos val="r"/>
              <c:showLegendKey val="0"/>
              <c:showVal val="0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1"/>
                </c:ext>
                <c:ext xmlns:c16="http://schemas.microsoft.com/office/drawing/2014/chart" uri="{C3380CC4-5D6E-409C-BE32-E72D297353CC}">
                  <c16:uniqueId val="{00000001-D470-4807-B5EF-1394F58FC32E}"/>
                </c:ext>
              </c:extLst>
            </c:dLbl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0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  <c15:showDataLabelsRange val="1"/>
                <c15:showLeaderLines val="0"/>
              </c:ext>
            </c:extLst>
          </c:dLbls>
          <c:xVal>
            <c:strRef>
              <c:f>Sheet1!$A$2:$A$11</c:f>
              <c:strCache>
                <c:ptCount val="10"/>
                <c:pt idx="0">
                  <c:v>Start</c:v>
                </c:pt>
                <c:pt idx="1">
                  <c:v>Haven't explored much at all.</c:v>
                </c:pt>
                <c:pt idx="2">
                  <c:v>Have started to explore more &amp; found the item to break some wood to make progress to the next area.</c:v>
                </c:pt>
                <c:pt idx="3">
                  <c:v>Have entered the stone area so the player is unfamiliar.</c:v>
                </c:pt>
                <c:pt idx="4">
                  <c:v>Found the item to break some stones to make progress to the next area.</c:v>
                </c:pt>
                <c:pt idx="5">
                  <c:v>Have entered the metal area so the player is unfamiliar but can see through the metal fencing.</c:v>
                </c:pt>
                <c:pt idx="6">
                  <c:v>Found the item to cut metal wire to make progress to the next area.</c:v>
                </c:pt>
                <c:pt idx="7">
                  <c:v>Have entered the bush/hedge area so the player is unfamiliar but should now be used to it, so they make sure to explore more.</c:v>
                </c:pt>
                <c:pt idx="8">
                  <c:v>Found the item to cut bushes/hedges to make progress to the next area &amp;or the end.</c:v>
                </c:pt>
                <c:pt idx="9">
                  <c:v>End</c:v>
                </c:pt>
              </c:strCache>
            </c:strRef>
          </c:xVal>
          <c:yVal>
            <c:numRef>
              <c:f>Sheet1!$B$2:$B$11</c:f>
              <c:numCache>
                <c:formatCode>General</c:formatCode>
                <c:ptCount val="10"/>
                <c:pt idx="0">
                  <c:v>0</c:v>
                </c:pt>
                <c:pt idx="1">
                  <c:v>1</c:v>
                </c:pt>
                <c:pt idx="2">
                  <c:v>1</c:v>
                </c:pt>
                <c:pt idx="3">
                  <c:v>3</c:v>
                </c:pt>
                <c:pt idx="4">
                  <c:v>3</c:v>
                </c:pt>
                <c:pt idx="5">
                  <c:v>5</c:v>
                </c:pt>
                <c:pt idx="6">
                  <c:v>5</c:v>
                </c:pt>
                <c:pt idx="7">
                  <c:v>7</c:v>
                </c:pt>
                <c:pt idx="8">
                  <c:v>7</c:v>
                </c:pt>
                <c:pt idx="9">
                  <c:v>9</c:v>
                </c:pt>
              </c:numCache>
            </c:numRef>
          </c:yVal>
          <c:smooth val="1"/>
          <c:extLst>
            <c:ext xmlns:c15="http://schemas.microsoft.com/office/drawing/2012/chart" uri="{02D57815-91ED-43cb-92C2-25804820EDAC}">
              <c15:datalabelsRange>
                <c15:f>Sheet1!$A$2:$A$11</c15:f>
                <c15:dlblRangeCache>
                  <c:ptCount val="10"/>
                  <c:pt idx="0">
                    <c:v>Start</c:v>
                  </c:pt>
                  <c:pt idx="1">
                    <c:v>Haven't explored much at all.</c:v>
                  </c:pt>
                  <c:pt idx="2">
                    <c:v>Have started to explore more &amp; found the item to break some wood to make progress to the next area.</c:v>
                  </c:pt>
                  <c:pt idx="3">
                    <c:v>Have entered the stone area so the player is unfamiliar.</c:v>
                  </c:pt>
                  <c:pt idx="4">
                    <c:v>Found the item to break some stones to make progress to the next area.</c:v>
                  </c:pt>
                  <c:pt idx="5">
                    <c:v>Have entered the metal area so the player is unfamiliar but can see through the metal fencing.</c:v>
                  </c:pt>
                  <c:pt idx="6">
                    <c:v>Found the item to cut metal wire to make progress to the next area.</c:v>
                  </c:pt>
                  <c:pt idx="7">
                    <c:v>Have entered the bush/hedge area so the player is unfamiliar but should now be used to it, so they make sure to explore more.</c:v>
                  </c:pt>
                  <c:pt idx="8">
                    <c:v>Found the item to cut bushes/hedges to make progress to the next area &amp;or the end.</c:v>
                  </c:pt>
                  <c:pt idx="9">
                    <c:v>End</c:v>
                  </c:pt>
                </c15:dlblRangeCache>
              </c15:datalabelsRange>
            </c:ext>
            <c:ext xmlns:c16="http://schemas.microsoft.com/office/drawing/2014/chart" uri="{C3380CC4-5D6E-409C-BE32-E72D297353CC}">
              <c16:uniqueId val="{00000000-1A2A-46C2-AF17-FA7D641E93A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47959992"/>
        <c:axId val="1047960648"/>
      </c:scatterChart>
      <c:valAx>
        <c:axId val="1047959992"/>
        <c:scaling>
          <c:orientation val="minMax"/>
        </c:scaling>
        <c:delete val="1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Skill</a:t>
                </a:r>
              </a:p>
            </c:rich>
          </c:tx>
          <c:layout>
            <c:manualLayout>
              <c:xMode val="edge"/>
              <c:yMode val="edge"/>
              <c:x val="0.49248070562293272"/>
              <c:y val="0.8041782497676257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crossAx val="1047960648"/>
        <c:crosses val="autoZero"/>
        <c:crossBetween val="midCat"/>
      </c:valAx>
      <c:valAx>
        <c:axId val="1047960648"/>
        <c:scaling>
          <c:orientation val="minMax"/>
        </c:scaling>
        <c:delete val="1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000" b="0" i="0" u="none" strike="noStrike" baseline="0">
                    <a:effectLst/>
                  </a:rPr>
                  <a:t>Difficulty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crossAx val="104795999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7</TotalTime>
  <Pages>6</Pages>
  <Words>477</Words>
  <Characters>272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21</cp:revision>
  <dcterms:created xsi:type="dcterms:W3CDTF">2022-02-11T04:48:00Z</dcterms:created>
  <dcterms:modified xsi:type="dcterms:W3CDTF">2022-06-10T04:57:00Z</dcterms:modified>
</cp:coreProperties>
</file>